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4BBD4" w14:textId="64EF244D" w:rsidR="00515AF6" w:rsidRPr="006C3730" w:rsidRDefault="005B3C0B" w:rsidP="0021483D">
      <w:pPr>
        <w:bidi/>
        <w:jc w:val="center"/>
        <w:rPr>
          <w:rFonts w:ascii="David" w:hAnsi="David" w:cs="David"/>
          <w:b/>
          <w:bCs/>
          <w:u w:val="single"/>
          <w:rtl/>
        </w:rPr>
      </w:pPr>
      <w:r w:rsidRPr="006C3730">
        <w:rPr>
          <w:rFonts w:ascii="David" w:hAnsi="David" w:cs="David"/>
          <w:b/>
          <w:bCs/>
          <w:u w:val="single"/>
          <w:rtl/>
        </w:rPr>
        <w:t xml:space="preserve">סיכום פגישת מנחה מספר </w:t>
      </w:r>
      <w:r w:rsidR="00F14AF3">
        <w:rPr>
          <w:rFonts w:ascii="David" w:hAnsi="David" w:cs="David" w:hint="cs"/>
          <w:b/>
          <w:bCs/>
          <w:u w:val="single"/>
          <w:rtl/>
        </w:rPr>
        <w:t>4</w:t>
      </w:r>
      <w:bookmarkStart w:id="0" w:name="_GoBack"/>
      <w:bookmarkEnd w:id="0"/>
    </w:p>
    <w:p w14:paraId="4B716614" w14:textId="77777777" w:rsidR="00B62BFF" w:rsidRPr="006C3730" w:rsidRDefault="00B62BFF" w:rsidP="00B62BFF">
      <w:pPr>
        <w:bidi/>
        <w:rPr>
          <w:rFonts w:ascii="David" w:hAnsi="David" w:cs="David"/>
          <w:rtl/>
        </w:rPr>
      </w:pPr>
    </w:p>
    <w:p w14:paraId="7234FDFD" w14:textId="1CD34B20" w:rsidR="005B3C0B" w:rsidRPr="006C3730" w:rsidRDefault="005B3C0B" w:rsidP="00410AED">
      <w:pPr>
        <w:pStyle w:val="a3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תאריך</w:t>
      </w:r>
      <w:r w:rsidRPr="006C3730">
        <w:rPr>
          <w:rFonts w:ascii="David" w:hAnsi="David" w:cs="David"/>
          <w:rtl/>
        </w:rPr>
        <w:t>:</w:t>
      </w:r>
      <w:r w:rsidR="00C403AF">
        <w:rPr>
          <w:rFonts w:ascii="David" w:hAnsi="David" w:cs="David" w:hint="cs"/>
          <w:rtl/>
        </w:rPr>
        <w:t>1</w:t>
      </w:r>
      <w:r w:rsidR="00EA187B">
        <w:rPr>
          <w:rFonts w:ascii="David" w:hAnsi="David" w:cs="David" w:hint="cs"/>
          <w:rtl/>
        </w:rPr>
        <w:t>.</w:t>
      </w:r>
      <w:r w:rsidR="00C403AF">
        <w:rPr>
          <w:rFonts w:ascii="David" w:hAnsi="David" w:cs="David" w:hint="cs"/>
          <w:rtl/>
        </w:rPr>
        <w:t>5</w:t>
      </w:r>
      <w:r w:rsidR="00410AED" w:rsidRPr="006C3730">
        <w:rPr>
          <w:rFonts w:ascii="David" w:hAnsi="David" w:cs="David"/>
          <w:rtl/>
        </w:rPr>
        <w:t>.201</w:t>
      </w:r>
      <w:r w:rsidR="00C403AF">
        <w:rPr>
          <w:rFonts w:ascii="David" w:hAnsi="David" w:cs="David" w:hint="cs"/>
          <w:rtl/>
        </w:rPr>
        <w:t>9</w:t>
      </w:r>
    </w:p>
    <w:p w14:paraId="15EED90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583D913C" w14:textId="76C53A49" w:rsidR="006C3730" w:rsidRPr="006C3730" w:rsidRDefault="005B3C0B" w:rsidP="006C3730">
      <w:pPr>
        <w:pStyle w:val="a3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נוכחים</w:t>
      </w:r>
      <w:r w:rsidRPr="006C3730">
        <w:rPr>
          <w:rFonts w:ascii="David" w:hAnsi="David" w:cs="David"/>
          <w:rtl/>
        </w:rPr>
        <w:t xml:space="preserve">: </w:t>
      </w:r>
    </w:p>
    <w:p w14:paraId="0C260933" w14:textId="140DF31E" w:rsidR="005B3C0B" w:rsidRPr="006C3730" w:rsidRDefault="00410AED" w:rsidP="006C3730">
      <w:pPr>
        <w:pStyle w:val="a3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מנחה -אליאב מנשה.</w:t>
      </w:r>
    </w:p>
    <w:p w14:paraId="152AAF71" w14:textId="1CE82245" w:rsidR="00410AED" w:rsidRPr="006C3730" w:rsidRDefault="00410AED" w:rsidP="00410AED">
      <w:pPr>
        <w:pStyle w:val="a3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סטודנט </w:t>
      </w:r>
      <w:r w:rsidR="00C403AF">
        <w:rPr>
          <w:rFonts w:ascii="David" w:hAnsi="David" w:cs="David" w:hint="cs"/>
          <w:rtl/>
        </w:rPr>
        <w:t>1</w:t>
      </w:r>
      <w:r w:rsidRPr="006C3730">
        <w:rPr>
          <w:rFonts w:ascii="David" w:hAnsi="David" w:cs="David"/>
          <w:rtl/>
        </w:rPr>
        <w:t xml:space="preserve"> </w:t>
      </w:r>
      <w:r w:rsidR="006C3730" w:rsidRPr="006C3730">
        <w:rPr>
          <w:rFonts w:ascii="David" w:hAnsi="David" w:cs="David"/>
          <w:rtl/>
        </w:rPr>
        <w:t>–</w:t>
      </w:r>
      <w:r w:rsidRPr="006C3730">
        <w:rPr>
          <w:rFonts w:ascii="David" w:hAnsi="David" w:cs="David"/>
          <w:rtl/>
        </w:rPr>
        <w:t xml:space="preserve"> </w:t>
      </w:r>
      <w:r w:rsidR="006C3730" w:rsidRPr="006C3730">
        <w:rPr>
          <w:rFonts w:ascii="David" w:hAnsi="David" w:cs="David"/>
          <w:rtl/>
        </w:rPr>
        <w:t>עידן לזר.</w:t>
      </w:r>
    </w:p>
    <w:p w14:paraId="41C30248" w14:textId="11A969CC" w:rsidR="006C3730" w:rsidRPr="006C3730" w:rsidRDefault="006C3730" w:rsidP="006C3730">
      <w:pPr>
        <w:pStyle w:val="a3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סטודנט </w:t>
      </w:r>
      <w:r w:rsidR="00C403AF">
        <w:rPr>
          <w:rFonts w:ascii="David" w:hAnsi="David" w:cs="David" w:hint="cs"/>
          <w:rtl/>
        </w:rPr>
        <w:t>2-</w:t>
      </w:r>
      <w:r w:rsidRPr="006C3730">
        <w:rPr>
          <w:rFonts w:ascii="David" w:hAnsi="David" w:cs="David"/>
          <w:rtl/>
        </w:rPr>
        <w:t xml:space="preserve"> רונאל שם טוב.</w:t>
      </w:r>
    </w:p>
    <w:p w14:paraId="15799EC2" w14:textId="2F98D789" w:rsidR="006C3730" w:rsidRPr="006C3730" w:rsidRDefault="006C3730" w:rsidP="006C3730">
      <w:pPr>
        <w:pStyle w:val="a3"/>
        <w:numPr>
          <w:ilvl w:val="1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rtl/>
        </w:rPr>
        <w:t xml:space="preserve">סטודנט </w:t>
      </w:r>
      <w:r w:rsidR="00C403AF">
        <w:rPr>
          <w:rFonts w:ascii="David" w:hAnsi="David" w:cs="David" w:hint="cs"/>
          <w:rtl/>
        </w:rPr>
        <w:t>3</w:t>
      </w:r>
      <w:r w:rsidRPr="006C3730">
        <w:rPr>
          <w:rFonts w:ascii="David" w:hAnsi="David" w:cs="David"/>
          <w:rtl/>
        </w:rPr>
        <w:t xml:space="preserve">- יונתן בן אברהם. </w:t>
      </w:r>
    </w:p>
    <w:p w14:paraId="59797530" w14:textId="7BEDC723" w:rsidR="00410AED" w:rsidRPr="006C3730" w:rsidRDefault="00410AED" w:rsidP="00410AED">
      <w:pPr>
        <w:bidi/>
        <w:ind w:firstLine="720"/>
        <w:jc w:val="both"/>
        <w:rPr>
          <w:rFonts w:ascii="David" w:hAnsi="David" w:cs="David"/>
          <w:rtl/>
        </w:rPr>
      </w:pPr>
    </w:p>
    <w:p w14:paraId="1F5AF588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5A9FA394" w14:textId="264E581C" w:rsidR="00515AF6" w:rsidRPr="006C3730" w:rsidRDefault="005B3C0B" w:rsidP="00410AED">
      <w:pPr>
        <w:pStyle w:val="a3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נושא הפגישה</w:t>
      </w:r>
      <w:r w:rsidRPr="006C3730">
        <w:rPr>
          <w:rFonts w:ascii="David" w:hAnsi="David" w:cs="David"/>
          <w:rtl/>
        </w:rPr>
        <w:t xml:space="preserve">: </w:t>
      </w:r>
      <w:r w:rsidR="00EA187B">
        <w:rPr>
          <w:rFonts w:ascii="David" w:hAnsi="David" w:cs="David" w:hint="cs"/>
          <w:rtl/>
        </w:rPr>
        <w:t>מעבר על מסמך האפיון לאחר פגישה עם הלקוח.</w:t>
      </w:r>
    </w:p>
    <w:p w14:paraId="45218377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3FA5150D" w14:textId="4C3DC8FD" w:rsidR="009A7C20" w:rsidRPr="009A7C20" w:rsidRDefault="005B3C0B" w:rsidP="009A7C20">
      <w:pPr>
        <w:pStyle w:val="a3"/>
        <w:numPr>
          <w:ilvl w:val="0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 w:rsidRPr="006C3730">
        <w:rPr>
          <w:rFonts w:ascii="David" w:hAnsi="David" w:cs="David"/>
          <w:b/>
          <w:bCs/>
          <w:rtl/>
        </w:rPr>
        <w:t>תקציר</w:t>
      </w:r>
      <w:r w:rsidR="006C3730" w:rsidRPr="006C3730">
        <w:rPr>
          <w:rFonts w:ascii="David" w:hAnsi="David" w:cs="David" w:hint="cs"/>
          <w:b/>
          <w:bCs/>
          <w:rtl/>
        </w:rPr>
        <w:t xml:space="preserve"> המפגש</w:t>
      </w:r>
      <w:r w:rsidRPr="006C3730">
        <w:rPr>
          <w:rFonts w:ascii="David" w:hAnsi="David" w:cs="David"/>
          <w:b/>
          <w:bCs/>
          <w:rtl/>
        </w:rPr>
        <w:t>:</w:t>
      </w:r>
    </w:p>
    <w:p w14:paraId="76033B93" w14:textId="77777777" w:rsidR="009A7C20" w:rsidRPr="009A7C20" w:rsidRDefault="009A7C20" w:rsidP="009A7C20">
      <w:pPr>
        <w:pStyle w:val="a3"/>
        <w:numPr>
          <w:ilvl w:val="0"/>
          <w:numId w:val="6"/>
        </w:numPr>
        <w:bidi/>
        <w:jc w:val="both"/>
        <w:rPr>
          <w:rFonts w:ascii="David" w:hAnsi="David" w:cs="David"/>
        </w:rPr>
      </w:pPr>
      <w:r w:rsidRPr="009A7C20">
        <w:rPr>
          <w:rFonts w:ascii="David" w:hAnsi="David" w:cs="David"/>
          <w:rtl/>
        </w:rPr>
        <w:t>באישור קריאה שיהיה גם במסך הרגיל</w:t>
      </w:r>
    </w:p>
    <w:p w14:paraId="75115A34" w14:textId="77777777" w:rsidR="009A7C20" w:rsidRPr="009A7C20" w:rsidRDefault="009A7C20" w:rsidP="009A7C20">
      <w:pPr>
        <w:pStyle w:val="a3"/>
        <w:numPr>
          <w:ilvl w:val="0"/>
          <w:numId w:val="6"/>
        </w:numPr>
        <w:bidi/>
        <w:jc w:val="both"/>
        <w:rPr>
          <w:rFonts w:ascii="David" w:hAnsi="David" w:cs="David"/>
        </w:rPr>
      </w:pPr>
      <w:r w:rsidRPr="009A7C20">
        <w:rPr>
          <w:rFonts w:ascii="David" w:hAnsi="David" w:cs="David"/>
          <w:rtl/>
        </w:rPr>
        <w:t>לעדכן לוגואים</w:t>
      </w:r>
    </w:p>
    <w:p w14:paraId="67815716" w14:textId="60235577" w:rsidR="009A7C20" w:rsidRPr="009A7C20" w:rsidRDefault="009A7C20" w:rsidP="009A7C20">
      <w:pPr>
        <w:pStyle w:val="a3"/>
        <w:numPr>
          <w:ilvl w:val="0"/>
          <w:numId w:val="6"/>
        </w:numPr>
        <w:bidi/>
        <w:jc w:val="both"/>
        <w:rPr>
          <w:rFonts w:ascii="David" w:hAnsi="David" w:cs="David"/>
        </w:rPr>
      </w:pPr>
      <w:r w:rsidRPr="009A7C20">
        <w:rPr>
          <w:rFonts w:ascii="David" w:hAnsi="David" w:cs="David"/>
          <w:rtl/>
        </w:rPr>
        <w:t>אי אפשר ב</w:t>
      </w:r>
      <w:r>
        <w:rPr>
          <w:rFonts w:ascii="David" w:hAnsi="David" w:cs="David" w:hint="cs"/>
          <w:rtl/>
        </w:rPr>
        <w:t xml:space="preserve">  </w:t>
      </w:r>
      <w:r w:rsidRPr="009A7C20">
        <w:rPr>
          <w:rFonts w:ascii="David" w:hAnsi="David" w:cs="David"/>
        </w:rPr>
        <w:t>pdf</w:t>
      </w:r>
      <w:r w:rsidRPr="009A7C20">
        <w:rPr>
          <w:rFonts w:ascii="David" w:hAnsi="David" w:cs="David"/>
          <w:rtl/>
        </w:rPr>
        <w:t xml:space="preserve"> להגדיל להקטין</w:t>
      </w:r>
    </w:p>
    <w:p w14:paraId="67F6C7A6" w14:textId="77777777" w:rsidR="009A7C20" w:rsidRPr="009A7C20" w:rsidRDefault="009A7C20" w:rsidP="009A7C20">
      <w:pPr>
        <w:pStyle w:val="a3"/>
        <w:numPr>
          <w:ilvl w:val="0"/>
          <w:numId w:val="6"/>
        </w:numPr>
        <w:bidi/>
        <w:jc w:val="both"/>
        <w:rPr>
          <w:rFonts w:ascii="David" w:hAnsi="David" w:cs="David"/>
        </w:rPr>
      </w:pPr>
      <w:r w:rsidRPr="009A7C20">
        <w:rPr>
          <w:rFonts w:ascii="David" w:hAnsi="David" w:cs="David"/>
          <w:rtl/>
        </w:rPr>
        <w:t xml:space="preserve">להתאים גדלים </w:t>
      </w:r>
    </w:p>
    <w:p w14:paraId="01561149" w14:textId="0431603A" w:rsidR="009A7C20" w:rsidRPr="009A7C20" w:rsidRDefault="009A7C20" w:rsidP="009A7C20">
      <w:pPr>
        <w:pStyle w:val="a3"/>
        <w:numPr>
          <w:ilvl w:val="0"/>
          <w:numId w:val="6"/>
        </w:numPr>
        <w:bidi/>
        <w:jc w:val="both"/>
        <w:rPr>
          <w:rFonts w:ascii="David" w:hAnsi="David" w:cs="David"/>
        </w:rPr>
      </w:pPr>
      <w:r w:rsidRPr="009A7C20">
        <w:rPr>
          <w:rFonts w:ascii="David" w:hAnsi="David" w:cs="David"/>
          <w:rtl/>
        </w:rPr>
        <w:t>להוסיף ת</w:t>
      </w:r>
      <w:r>
        <w:rPr>
          <w:rFonts w:ascii="David" w:hAnsi="David" w:cs="David" w:hint="cs"/>
          <w:rtl/>
        </w:rPr>
        <w:t>י</w:t>
      </w:r>
      <w:r w:rsidRPr="009A7C20">
        <w:rPr>
          <w:rFonts w:ascii="David" w:hAnsi="David" w:cs="David"/>
          <w:rtl/>
        </w:rPr>
        <w:t>קיית מנ</w:t>
      </w:r>
      <w:r>
        <w:rPr>
          <w:rFonts w:ascii="David" w:hAnsi="David" w:cs="David" w:hint="cs"/>
          <w:rtl/>
        </w:rPr>
        <w:t>ה</w:t>
      </w:r>
      <w:r w:rsidRPr="009A7C20">
        <w:rPr>
          <w:rFonts w:ascii="David" w:hAnsi="David" w:cs="David"/>
          <w:rtl/>
        </w:rPr>
        <w:t>לים אייקון</w:t>
      </w:r>
    </w:p>
    <w:p w14:paraId="5DE1D929" w14:textId="77777777" w:rsidR="009A7C20" w:rsidRPr="009A7C20" w:rsidRDefault="009A7C20" w:rsidP="009A7C20">
      <w:pPr>
        <w:pStyle w:val="a3"/>
        <w:numPr>
          <w:ilvl w:val="0"/>
          <w:numId w:val="6"/>
        </w:numPr>
        <w:bidi/>
        <w:jc w:val="both"/>
        <w:rPr>
          <w:rFonts w:ascii="David" w:hAnsi="David" w:cs="David"/>
        </w:rPr>
      </w:pPr>
      <w:r w:rsidRPr="009A7C20">
        <w:rPr>
          <w:rFonts w:ascii="David" w:hAnsi="David" w:cs="David"/>
          <w:rtl/>
        </w:rPr>
        <w:t>בדיקת עלויות שרת</w:t>
      </w:r>
    </w:p>
    <w:p w14:paraId="3C54EA37" w14:textId="77777777" w:rsidR="009A7C20" w:rsidRPr="009A7C20" w:rsidRDefault="009A7C20" w:rsidP="009A7C20">
      <w:pPr>
        <w:pStyle w:val="a3"/>
        <w:numPr>
          <w:ilvl w:val="0"/>
          <w:numId w:val="6"/>
        </w:numPr>
        <w:bidi/>
        <w:jc w:val="both"/>
        <w:rPr>
          <w:rFonts w:ascii="David" w:hAnsi="David" w:cs="David"/>
        </w:rPr>
      </w:pPr>
      <w:r w:rsidRPr="009A7C20">
        <w:rPr>
          <w:rFonts w:ascii="David" w:hAnsi="David" w:cs="David"/>
          <w:rtl/>
        </w:rPr>
        <w:t xml:space="preserve">בדיקת עלויות שליחת </w:t>
      </w:r>
      <w:proofErr w:type="spellStart"/>
      <w:r w:rsidRPr="009A7C20">
        <w:rPr>
          <w:rFonts w:ascii="David" w:hAnsi="David" w:cs="David"/>
        </w:rPr>
        <w:t>sms</w:t>
      </w:r>
      <w:proofErr w:type="spellEnd"/>
    </w:p>
    <w:p w14:paraId="4E3FA0A1" w14:textId="77777777" w:rsidR="009A7C20" w:rsidRPr="009A7C20" w:rsidRDefault="009A7C20" w:rsidP="009A7C20">
      <w:pPr>
        <w:pStyle w:val="a3"/>
        <w:bidi/>
        <w:jc w:val="both"/>
        <w:rPr>
          <w:rFonts w:ascii="David" w:hAnsi="David" w:cs="David"/>
          <w:b/>
          <w:bCs/>
        </w:rPr>
      </w:pPr>
    </w:p>
    <w:p w14:paraId="36A0E80D" w14:textId="77212970" w:rsidR="005B3C0B" w:rsidRPr="006C3730" w:rsidRDefault="005B3C0B" w:rsidP="009A7C20">
      <w:pPr>
        <w:pStyle w:val="a3"/>
        <w:numPr>
          <w:ilvl w:val="0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 w:rsidRPr="006C3730">
        <w:rPr>
          <w:rFonts w:ascii="David" w:hAnsi="David" w:cs="David"/>
          <w:b/>
          <w:bCs/>
          <w:rtl/>
        </w:rPr>
        <w:t xml:space="preserve">הנחיות </w:t>
      </w:r>
      <w:r w:rsidR="00974757" w:rsidRPr="006C3730">
        <w:rPr>
          <w:rFonts w:ascii="David" w:hAnsi="David" w:cs="David"/>
          <w:b/>
          <w:bCs/>
          <w:rtl/>
        </w:rPr>
        <w:t>למפגש הבא</w:t>
      </w:r>
      <w:r w:rsidRPr="006C3730">
        <w:rPr>
          <w:rFonts w:ascii="David" w:hAnsi="David" w:cs="David"/>
          <w:b/>
          <w:bCs/>
          <w:rtl/>
        </w:rPr>
        <w:t>:</w:t>
      </w:r>
    </w:p>
    <w:p w14:paraId="0A69DF4C" w14:textId="2A89AEFE" w:rsidR="00EA187B" w:rsidRPr="006C3730" w:rsidRDefault="009A7C20" w:rsidP="00EA187B">
      <w:pPr>
        <w:pStyle w:val="a3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פגישה עם אנשי קרביץ ומנחה פרויקט הגמר.</w:t>
      </w:r>
    </w:p>
    <w:p w14:paraId="2299FB21" w14:textId="77777777" w:rsidR="005B3C0B" w:rsidRPr="009A7C20" w:rsidRDefault="005B3C0B" w:rsidP="005B3C0B">
      <w:pPr>
        <w:bidi/>
        <w:jc w:val="both"/>
        <w:rPr>
          <w:rFonts w:ascii="David" w:hAnsi="David" w:cs="David"/>
          <w:rtl/>
        </w:rPr>
      </w:pPr>
    </w:p>
    <w:p w14:paraId="0B15618E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1C9A147D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61A19C2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120FCEE8" w14:textId="77777777" w:rsidR="00B62BFF" w:rsidRPr="006C3730" w:rsidRDefault="00B62BFF">
      <w:pPr>
        <w:rPr>
          <w:rFonts w:ascii="David" w:hAnsi="David" w:cs="David"/>
        </w:rPr>
      </w:pPr>
    </w:p>
    <w:sectPr w:rsidR="00B62BFF" w:rsidRPr="006C3730" w:rsidSect="009F191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85171"/>
    <w:multiLevelType w:val="hybridMultilevel"/>
    <w:tmpl w:val="2B7C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6028B"/>
    <w:multiLevelType w:val="hybridMultilevel"/>
    <w:tmpl w:val="320C6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97403"/>
    <w:multiLevelType w:val="hybridMultilevel"/>
    <w:tmpl w:val="E5465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C15AB8"/>
    <w:multiLevelType w:val="hybridMultilevel"/>
    <w:tmpl w:val="3B98A230"/>
    <w:lvl w:ilvl="0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00495"/>
    <w:multiLevelType w:val="hybridMultilevel"/>
    <w:tmpl w:val="F6B63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2B1C23"/>
    <w:multiLevelType w:val="hybridMultilevel"/>
    <w:tmpl w:val="95963A22"/>
    <w:lvl w:ilvl="0" w:tplc="1CCE5CE8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NDE3MbU0NLU0MTJU0lEKTi0uzszPAykwqgUAIQHwZCwAAAA="/>
  </w:docVars>
  <w:rsids>
    <w:rsidRoot w:val="00B62BFF"/>
    <w:rsid w:val="000021A2"/>
    <w:rsid w:val="00140A7C"/>
    <w:rsid w:val="00156C94"/>
    <w:rsid w:val="0021483D"/>
    <w:rsid w:val="00410AED"/>
    <w:rsid w:val="004F5FC4"/>
    <w:rsid w:val="00515AF6"/>
    <w:rsid w:val="0057579B"/>
    <w:rsid w:val="005B3C0B"/>
    <w:rsid w:val="006733B1"/>
    <w:rsid w:val="006B1130"/>
    <w:rsid w:val="006C3730"/>
    <w:rsid w:val="00714B81"/>
    <w:rsid w:val="008F76A7"/>
    <w:rsid w:val="00974757"/>
    <w:rsid w:val="009A5F73"/>
    <w:rsid w:val="009A7C20"/>
    <w:rsid w:val="009F1914"/>
    <w:rsid w:val="00AD2E1B"/>
    <w:rsid w:val="00B62BFF"/>
    <w:rsid w:val="00C403AF"/>
    <w:rsid w:val="00CE0B5D"/>
    <w:rsid w:val="00E6745D"/>
    <w:rsid w:val="00EA187B"/>
    <w:rsid w:val="00F14AF3"/>
    <w:rsid w:val="00F611E4"/>
    <w:rsid w:val="00FA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9C02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483D"/>
    <w:rPr>
      <w:rFonts w:ascii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im">
    <w:name w:val="im"/>
    <w:basedOn w:val="a0"/>
    <w:rsid w:val="00B62BFF"/>
  </w:style>
  <w:style w:type="paragraph" w:styleId="a3">
    <w:name w:val="List Paragraph"/>
    <w:basedOn w:val="a"/>
    <w:uiPriority w:val="34"/>
    <w:qFormat/>
    <w:rsid w:val="004F5FC4"/>
    <w:pPr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a0"/>
    <w:uiPriority w:val="99"/>
    <w:semiHidden/>
    <w:unhideWhenUsed/>
    <w:rsid w:val="005757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1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4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311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327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96559">
                                      <w:marLeft w:val="0"/>
                                      <w:marRight w:val="0"/>
                                      <w:marTop w:val="285"/>
                                      <w:marBottom w:val="6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6497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917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509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134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5665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1106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5101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3795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099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15395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0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5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86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37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74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360</Characters>
  <Application>Microsoft Office Word</Application>
  <DocSecurity>0</DocSecurity>
  <Lines>3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v Menachi</dc:creator>
  <cp:keywords/>
  <dc:description/>
  <cp:lastModifiedBy>Ronel Shemtov</cp:lastModifiedBy>
  <cp:revision>2</cp:revision>
  <dcterms:created xsi:type="dcterms:W3CDTF">2019-05-01T12:30:00Z</dcterms:created>
  <dcterms:modified xsi:type="dcterms:W3CDTF">2019-05-01T12:30:00Z</dcterms:modified>
</cp:coreProperties>
</file>